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146"/>
        <w:tblW w:w="11556" w:type="dxa"/>
        <w:tblInd w:w="720" w:type="dxa"/>
        <w:tblLook w:val="04A0" w:firstRow="1" w:lastRow="0" w:firstColumn="1" w:lastColumn="0" w:noHBand="0" w:noVBand="1"/>
      </w:tblPr>
      <w:tblGrid>
        <w:gridCol w:w="3085"/>
        <w:gridCol w:w="2693"/>
        <w:gridCol w:w="2889"/>
        <w:gridCol w:w="2889"/>
      </w:tblGrid>
      <w:tr w:rsidR="00FD0A0D" w:rsidRPr="001D4435" w:rsidTr="00832572">
        <w:tc>
          <w:tcPr>
            <w:tcW w:w="3085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Jina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Ya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Mtahiniwa</w:t>
            </w:r>
            <w:proofErr w:type="spellEnd"/>
          </w:p>
        </w:tc>
        <w:tc>
          <w:tcPr>
            <w:tcW w:w="2693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ambari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Ya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Mtihani</w:t>
            </w:r>
            <w:proofErr w:type="spellEnd"/>
          </w:p>
        </w:tc>
        <w:tc>
          <w:tcPr>
            <w:tcW w:w="2889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FD0A0D" w:rsidRPr="001D4435" w:rsidTr="00832572">
        <w:tc>
          <w:tcPr>
            <w:tcW w:w="3085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Jina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Ya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Shule</w:t>
            </w:r>
            <w:proofErr w:type="spellEnd"/>
          </w:p>
        </w:tc>
        <w:tc>
          <w:tcPr>
            <w:tcW w:w="2693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Namba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Ya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Shule</w:t>
            </w:r>
            <w:proofErr w:type="spellEnd"/>
          </w:p>
        </w:tc>
        <w:tc>
          <w:tcPr>
            <w:tcW w:w="2889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  <w:tr w:rsidR="00FD0A0D" w:rsidRPr="001D4435" w:rsidTr="00832572">
        <w:tc>
          <w:tcPr>
            <w:tcW w:w="3085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Saini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Ya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Mtahiniwa</w:t>
            </w:r>
            <w:proofErr w:type="spellEnd"/>
          </w:p>
        </w:tc>
        <w:tc>
          <w:tcPr>
            <w:tcW w:w="2693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</w:p>
        </w:tc>
        <w:tc>
          <w:tcPr>
            <w:tcW w:w="2889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Tarehe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</w:p>
        </w:tc>
        <w:tc>
          <w:tcPr>
            <w:tcW w:w="2889" w:type="dxa"/>
          </w:tcPr>
          <w:p w:rsidR="00FD0A0D" w:rsidRPr="001D4435" w:rsidRDefault="00FD0A0D" w:rsidP="008325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:rsidR="00FD0A0D" w:rsidRPr="006973FE" w:rsidRDefault="000E172D" w:rsidP="00FD0A0D">
      <w:pPr>
        <w:pStyle w:val="Heading1"/>
        <w:rPr>
          <w:sz w:val="28"/>
          <w:szCs w:val="28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59264" behindDoc="0" locked="0" layoutInCell="1" allowOverlap="1" wp14:anchorId="27C789D5" wp14:editId="2CFF75C4">
            <wp:simplePos x="0" y="0"/>
            <wp:positionH relativeFrom="column">
              <wp:posOffset>4912995</wp:posOffset>
            </wp:positionH>
            <wp:positionV relativeFrom="paragraph">
              <wp:posOffset>1141095</wp:posOffset>
            </wp:positionV>
            <wp:extent cx="2475865" cy="2099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A0D" w:rsidRPr="006973FE">
        <w:rPr>
          <w:sz w:val="28"/>
          <w:szCs w:val="28"/>
        </w:rPr>
        <w:t>MFULULIZO WA MITIHANI NA TATHMINI YA KITAIFA YA JUNIA NCHINI KENYA</w:t>
      </w:r>
    </w:p>
    <w:p w:rsidR="00FD0A0D" w:rsidRDefault="00FD0A0D" w:rsidP="00FD0A0D">
      <w:pPr>
        <w:pStyle w:val="NormalWeb"/>
      </w:pPr>
      <w:r>
        <w:rPr>
          <w:rStyle w:val="Strong"/>
        </w:rPr>
        <w:t>TATHMINI YA ELIMU YA SHULE YA JUNIOR KENYA</w:t>
      </w:r>
    </w:p>
    <w:p w:rsidR="00FD0A0D" w:rsidRDefault="00FD0A0D" w:rsidP="00FD0A0D">
      <w:pPr>
        <w:pStyle w:val="NormalWeb"/>
        <w:rPr>
          <w:rStyle w:val="Strong"/>
        </w:rPr>
      </w:pPr>
      <w:r>
        <w:rPr>
          <w:rStyle w:val="Strong"/>
        </w:rPr>
        <w:t>GREDI 7</w:t>
      </w:r>
    </w:p>
    <w:p w:rsidR="00FD0A0D" w:rsidRDefault="00FD0A0D" w:rsidP="00FD0A0D">
      <w:pPr>
        <w:pStyle w:val="NormalWeb"/>
      </w:pPr>
      <w:r>
        <w:rPr>
          <w:rStyle w:val="Strong"/>
        </w:rPr>
        <w:t xml:space="preserve">702/1: </w:t>
      </w:r>
      <w:proofErr w:type="gramStart"/>
      <w:r>
        <w:rPr>
          <w:rStyle w:val="Strong"/>
        </w:rPr>
        <w:t>KISWAHILI .</w:t>
      </w:r>
      <w:proofErr w:type="gramEnd"/>
      <w:r w:rsidRPr="00FD0A0D">
        <w:t xml:space="preserve"> </w:t>
      </w:r>
      <w:r>
        <w:t>(</w:t>
      </w:r>
      <w:proofErr w:type="spellStart"/>
      <w:r>
        <w:rPr>
          <w:i/>
        </w:rPr>
        <w:t>Insha</w:t>
      </w:r>
      <w:proofErr w:type="spellEnd"/>
      <w:r>
        <w:rPr>
          <w:i/>
        </w:rPr>
        <w:t xml:space="preserve"> </w:t>
      </w:r>
      <w:proofErr w:type="spellStart"/>
      <w:proofErr w:type="gramStart"/>
      <w:r>
        <w:rPr>
          <w:i/>
        </w:rPr>
        <w:t>na</w:t>
      </w:r>
      <w:proofErr w:type="spellEnd"/>
      <w:proofErr w:type="gramEnd"/>
      <w:r>
        <w:rPr>
          <w:i/>
        </w:rPr>
        <w:t xml:space="preserve"> </w:t>
      </w:r>
      <w:proofErr w:type="spellStart"/>
      <w:r>
        <w:rPr>
          <w:i/>
        </w:rPr>
        <w:t>Utanguliz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asihi</w:t>
      </w:r>
      <w:proofErr w:type="spellEnd"/>
      <w:r>
        <w:t>)</w:t>
      </w:r>
    </w:p>
    <w:p w:rsidR="00FD0A0D" w:rsidRDefault="00FD0A0D" w:rsidP="00FD0A0D">
      <w:pPr>
        <w:pStyle w:val="NormalWeb"/>
      </w:pPr>
      <w:proofErr w:type="spellStart"/>
      <w:r>
        <w:rPr>
          <w:rStyle w:val="Strong"/>
        </w:rPr>
        <w:t>Karatas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ya</w:t>
      </w:r>
      <w:proofErr w:type="spellEnd"/>
      <w:r>
        <w:rPr>
          <w:rStyle w:val="Strong"/>
        </w:rPr>
        <w:t xml:space="preserve"> 2</w:t>
      </w:r>
    </w:p>
    <w:p w:rsidR="00FD0A0D" w:rsidRDefault="00C93B85" w:rsidP="00FD0A0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SIMBO: 009</w:t>
      </w:r>
      <w:r w:rsidR="00FD0A0D">
        <w:rPr>
          <w:rFonts w:ascii="Times New Roman" w:hAnsi="Times New Roman" w:cs="Times New Roman"/>
          <w:b/>
          <w:bCs/>
        </w:rPr>
        <w:t xml:space="preserve">   MWAKA: 2025</w:t>
      </w:r>
    </w:p>
    <w:p w:rsidR="00FD0A0D" w:rsidRDefault="00FD0A0D" w:rsidP="00FD0A0D">
      <w:pPr>
        <w:pStyle w:val="NormalWeb"/>
      </w:pPr>
      <w:proofErr w:type="spellStart"/>
      <w:r>
        <w:rPr>
          <w:rStyle w:val="Strong"/>
        </w:rPr>
        <w:t>Muda</w:t>
      </w:r>
      <w:proofErr w:type="spellEnd"/>
      <w:r>
        <w:rPr>
          <w:rStyle w:val="Strong"/>
        </w:rPr>
        <w:t xml:space="preserve">: </w:t>
      </w:r>
      <w:proofErr w:type="spellStart"/>
      <w:r>
        <w:rPr>
          <w:rStyle w:val="Strong"/>
        </w:rPr>
        <w:t>Saa</w:t>
      </w:r>
      <w:proofErr w:type="spellEnd"/>
      <w:r>
        <w:rPr>
          <w:rStyle w:val="Strong"/>
        </w:rPr>
        <w:t xml:space="preserve"> 1 </w:t>
      </w:r>
      <w:proofErr w:type="spellStart"/>
      <w:r>
        <w:rPr>
          <w:rStyle w:val="Strong"/>
        </w:rPr>
        <w:t>dakika</w:t>
      </w:r>
      <w:proofErr w:type="spellEnd"/>
      <w:r>
        <w:rPr>
          <w:rStyle w:val="Strong"/>
        </w:rPr>
        <w:t xml:space="preserve"> 40</w:t>
      </w:r>
    </w:p>
    <w:p w:rsidR="00FD0A0D" w:rsidRPr="005C172B" w:rsidRDefault="00FD0A0D" w:rsidP="00FD0A0D">
      <w:pPr>
        <w:spacing w:before="100" w:beforeAutospacing="1" w:after="100" w:afterAutospacing="1" w:line="480" w:lineRule="auto"/>
        <w:ind w:left="720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MAELEKEZO KWA WANAFUNZI:</w:t>
      </w:r>
    </w:p>
    <w:p w:rsidR="00FD0A0D" w:rsidRPr="005C172B" w:rsidRDefault="00FD0A0D" w:rsidP="00FD0A0D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nd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n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lako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kam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mbar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yako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usaj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n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la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hule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yak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mbar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hul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ain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yak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afas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zilizotole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hap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ju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D0A0D" w:rsidRPr="005C172B" w:rsidRDefault="00FD0A0D" w:rsidP="00FD0A0D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nd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tarehe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tihan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ilivyoonyesh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hap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ju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D0A0D" w:rsidRPr="005C172B" w:rsidRDefault="00FD0A0D" w:rsidP="00FD0A0D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ratas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hi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i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ehemu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bil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A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D0A0D" w:rsidRPr="005C172B" w:rsidRDefault="00FD0A0D" w:rsidP="00FD0A0D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Jibu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aswal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yot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to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sehem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zot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b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D0A0D" w:rsidRPr="005C172B" w:rsidRDefault="00FD0A0D" w:rsidP="00FD0A0D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jib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ot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fany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afas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zilizotolew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peke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D0A0D" w:rsidRPr="005C172B" w:rsidRDefault="00FD0A0D" w:rsidP="00FD0A0D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Hakiki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andish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k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nasome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waz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vizur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7"/>
        <w:gridCol w:w="1223"/>
        <w:gridCol w:w="1123"/>
      </w:tblGrid>
      <w:tr w:rsidR="00FD0A0D" w:rsidRPr="005C172B" w:rsidTr="00FD0A0D"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HEMU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WALI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AMA</w:t>
            </w:r>
          </w:p>
        </w:tc>
      </w:tr>
      <w:tr w:rsidR="00FD0A0D" w:rsidRPr="005C172B" w:rsidTr="00FD0A0D"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D0A0D" w:rsidRPr="005C172B" w:rsidTr="00FD0A0D"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I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D0A0D" w:rsidRPr="005C172B" w:rsidTr="00FD0A0D"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II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D0A0D" w:rsidRPr="005C172B" w:rsidTr="00FD0A0D"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ZOEZI IV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D0A0D" w:rsidRPr="005C172B" w:rsidTr="00FD0A0D"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UMLA</w:t>
            </w: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FD0A0D" w:rsidRPr="005C172B" w:rsidRDefault="00FD0A0D" w:rsidP="008325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17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</w:tbl>
    <w:p w:rsidR="00FD0A0D" w:rsidRDefault="00FD0A0D" w:rsidP="00FD0A0D">
      <w:pPr>
        <w:pStyle w:val="NormalWeb"/>
        <w:tabs>
          <w:tab w:val="left" w:pos="3142"/>
        </w:tabs>
        <w:rPr>
          <w:b/>
          <w:i/>
        </w:rPr>
      </w:pPr>
      <w:proofErr w:type="spellStart"/>
      <w:proofErr w:type="gramStart"/>
      <w:r>
        <w:rPr>
          <w:b/>
          <w:i/>
        </w:rPr>
        <w:t>K</w:t>
      </w:r>
      <w:r w:rsidRPr="000417AF">
        <w:rPr>
          <w:sz w:val="22"/>
        </w:rPr>
        <w:t>ijitabu</w:t>
      </w:r>
      <w:proofErr w:type="spellEnd"/>
      <w:r w:rsidR="00FF02AE">
        <w:rPr>
          <w:sz w:val="22"/>
        </w:rPr>
        <w:t xml:space="preserve"> </w:t>
      </w:r>
      <w:proofErr w:type="spellStart"/>
      <w:r w:rsidR="00FF02AE">
        <w:rPr>
          <w:sz w:val="22"/>
        </w:rPr>
        <w:t>hiki</w:t>
      </w:r>
      <w:proofErr w:type="spellEnd"/>
      <w:r w:rsidR="00FF02AE">
        <w:rPr>
          <w:sz w:val="22"/>
        </w:rPr>
        <w:t xml:space="preserve"> cha </w:t>
      </w:r>
      <w:proofErr w:type="spellStart"/>
      <w:r w:rsidR="00FF02AE">
        <w:rPr>
          <w:sz w:val="22"/>
        </w:rPr>
        <w:t>maswali</w:t>
      </w:r>
      <w:proofErr w:type="spellEnd"/>
      <w:r w:rsidR="00FF02AE">
        <w:rPr>
          <w:sz w:val="22"/>
        </w:rPr>
        <w:t xml:space="preserve"> kina </w:t>
      </w:r>
      <w:proofErr w:type="spellStart"/>
      <w:r w:rsidR="00FF02AE">
        <w:rPr>
          <w:sz w:val="22"/>
        </w:rPr>
        <w:t>kurasa</w:t>
      </w:r>
      <w:proofErr w:type="spellEnd"/>
      <w:r w:rsidR="00FF02AE">
        <w:rPr>
          <w:sz w:val="22"/>
        </w:rPr>
        <w:t xml:space="preserve"> 8</w:t>
      </w:r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zilizopigwa</w:t>
      </w:r>
      <w:proofErr w:type="spell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chapa</w:t>
      </w:r>
      <w:proofErr w:type="spellEnd"/>
      <w:r w:rsidRPr="000417AF">
        <w:rPr>
          <w:sz w:val="22"/>
        </w:rPr>
        <w:t>.</w:t>
      </w:r>
      <w:proofErr w:type="gram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Hakikisha</w:t>
      </w:r>
      <w:proofErr w:type="spell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kuwa</w:t>
      </w:r>
      <w:proofErr w:type="spell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kurasa</w:t>
      </w:r>
      <w:proofErr w:type="spell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zote</w:t>
      </w:r>
      <w:proofErr w:type="spell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zipo</w:t>
      </w:r>
      <w:proofErr w:type="spellEnd"/>
      <w:r w:rsidRPr="000417AF">
        <w:rPr>
          <w:sz w:val="22"/>
        </w:rPr>
        <w:t xml:space="preserve"> </w:t>
      </w:r>
      <w:proofErr w:type="spellStart"/>
      <w:proofErr w:type="gramStart"/>
      <w:r w:rsidRPr="000417AF">
        <w:rPr>
          <w:sz w:val="22"/>
        </w:rPr>
        <w:t>na</w:t>
      </w:r>
      <w:proofErr w:type="spellEnd"/>
      <w:proofErr w:type="gram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maswali</w:t>
      </w:r>
      <w:proofErr w:type="spell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yapo</w:t>
      </w:r>
      <w:proofErr w:type="spellEnd"/>
      <w:r w:rsidRPr="000417AF">
        <w:rPr>
          <w:sz w:val="22"/>
        </w:rPr>
        <w:t xml:space="preserve"> </w:t>
      </w:r>
      <w:proofErr w:type="spellStart"/>
      <w:r w:rsidRPr="000417AF">
        <w:rPr>
          <w:sz w:val="22"/>
        </w:rPr>
        <w:t>ipasavyo</w:t>
      </w:r>
      <w:proofErr w:type="spellEnd"/>
    </w:p>
    <w:p w:rsidR="00FD0A0D" w:rsidRDefault="00FD0A0D" w:rsidP="00FD0A0D">
      <w:pPr>
        <w:pStyle w:val="NormalWeb"/>
        <w:rPr>
          <w:b/>
          <w:i/>
        </w:rPr>
      </w:pPr>
    </w:p>
    <w:p w:rsidR="00FD0A0D" w:rsidRPr="000417AF" w:rsidRDefault="00FD0A0D" w:rsidP="00FD0A0D">
      <w:pPr>
        <w:pStyle w:val="NormalWeb"/>
        <w:rPr>
          <w:rStyle w:val="Strong"/>
          <w:b w:val="0"/>
          <w:i/>
        </w:rPr>
      </w:pPr>
      <w:r w:rsidRPr="000417AF">
        <w:rPr>
          <w:b/>
          <w:i/>
        </w:rPr>
        <w:t xml:space="preserve">© 2025 – </w:t>
      </w:r>
      <w:proofErr w:type="spellStart"/>
      <w:r w:rsidRPr="000417AF">
        <w:rPr>
          <w:b/>
          <w:i/>
        </w:rPr>
        <w:t>Mfululizo</w:t>
      </w:r>
      <w:proofErr w:type="spellEnd"/>
      <w:r w:rsidRPr="000417AF">
        <w:rPr>
          <w:b/>
          <w:i/>
        </w:rPr>
        <w:t xml:space="preserve"> </w:t>
      </w:r>
      <w:proofErr w:type="spellStart"/>
      <w:proofErr w:type="gramStart"/>
      <w:r w:rsidRPr="000417AF">
        <w:rPr>
          <w:b/>
          <w:i/>
        </w:rPr>
        <w:t>wa</w:t>
      </w:r>
      <w:proofErr w:type="spellEnd"/>
      <w:proofErr w:type="gramEnd"/>
      <w:r w:rsidRPr="000417AF">
        <w:rPr>
          <w:b/>
          <w:i/>
        </w:rPr>
        <w:t xml:space="preserve"> </w:t>
      </w:r>
      <w:proofErr w:type="spellStart"/>
      <w:r w:rsidRPr="000417AF">
        <w:rPr>
          <w:b/>
          <w:i/>
        </w:rPr>
        <w:t>Mitihan</w:t>
      </w:r>
      <w:r>
        <w:rPr>
          <w:b/>
          <w:i/>
        </w:rPr>
        <w:t>i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n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Tathmini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y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Shule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z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Juni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z</w:t>
      </w:r>
      <w:r w:rsidRPr="000417AF">
        <w:rPr>
          <w:b/>
          <w:i/>
        </w:rPr>
        <w:t>a</w:t>
      </w:r>
      <w:proofErr w:type="spellEnd"/>
      <w:r w:rsidRPr="000417AF">
        <w:rPr>
          <w:b/>
          <w:i/>
        </w:rPr>
        <w:t xml:space="preserve"> Kenya</w:t>
      </w:r>
      <w:r w:rsidRPr="000417AF">
        <w:rPr>
          <w:rStyle w:val="Strong"/>
        </w:rPr>
        <w:t xml:space="preserve">                 </w:t>
      </w:r>
      <w:proofErr w:type="spellStart"/>
      <w:r w:rsidRPr="000417AF">
        <w:rPr>
          <w:rStyle w:val="Strong"/>
        </w:rPr>
        <w:t>Geuza</w:t>
      </w:r>
      <w:proofErr w:type="spellEnd"/>
      <w:r w:rsidRPr="000417AF">
        <w:rPr>
          <w:rStyle w:val="Strong"/>
        </w:rPr>
        <w:t xml:space="preserve"> </w:t>
      </w:r>
      <w:proofErr w:type="spellStart"/>
      <w:r w:rsidRPr="000417AF">
        <w:rPr>
          <w:rStyle w:val="Strong"/>
        </w:rPr>
        <w:t>ukurasa</w:t>
      </w:r>
      <w:proofErr w:type="spellEnd"/>
    </w:p>
    <w:p w:rsidR="005C172B" w:rsidRPr="005C172B" w:rsidRDefault="005C172B" w:rsidP="005C17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172B" w:rsidRPr="005C172B" w:rsidRDefault="005C172B" w:rsidP="005C17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72D" w:rsidRDefault="000E172D" w:rsidP="005C17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5C172B" w:rsidRPr="005C172B" w:rsidRDefault="005C172B" w:rsidP="005C17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C172B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SEHEMU A (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36"/>
          <w:szCs w:val="36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36"/>
          <w:szCs w:val="36"/>
        </w:rPr>
        <w:t>: 25)</w:t>
      </w:r>
    </w:p>
    <w:p w:rsidR="005C172B" w:rsidRPr="005C172B" w:rsidRDefault="005C172B" w:rsidP="005C172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ZOEZI I: INSHA (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: 15)</w:t>
      </w:r>
    </w:p>
    <w:p w:rsidR="005C172B" w:rsidRPr="005C172B" w:rsidRDefault="005C172B" w:rsidP="005C17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(i)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Unashauriw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kutumi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takriban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dakik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40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kujibu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wal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hil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(ii)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Andik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insh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isiyopungu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aneno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300.</w:t>
      </w:r>
    </w:p>
    <w:p w:rsidR="005C172B" w:rsidRPr="005C172B" w:rsidRDefault="005C172B" w:rsidP="005C17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nd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in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hus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d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ifuatay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5C172B" w:rsidRPr="005C172B" w:rsidRDefault="005C172B" w:rsidP="005C17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"FAIDA ZA MICHEZO SHULENI NA JINSI INAVYOWAJENGA VIJANA KIASILI NA KIAKILI."</w:t>
      </w:r>
    </w:p>
    <w:p w:rsid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……………………………………………………………………………………….…………………………………….…….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.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..….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C93B85" w:rsidRDefault="00C93B85" w:rsidP="00C93B8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.</w:t>
      </w:r>
    </w:p>
    <w:p w:rsidR="005C172B" w:rsidRPr="005C172B" w:rsidRDefault="005C172B" w:rsidP="00C93B85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ZOEZI II: UFUPISHO (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: 10)</w:t>
      </w:r>
    </w:p>
    <w:p w:rsidR="005C172B" w:rsidRPr="005C172B" w:rsidRDefault="005C172B" w:rsidP="00C93B85">
      <w:pPr>
        <w:numPr>
          <w:ilvl w:val="0"/>
          <w:numId w:val="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Soma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fung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fuatach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kin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kisha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jib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swa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C172B" w:rsidRPr="005C172B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El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guz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uh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sa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aendele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ch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yoyot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il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Inawawezesh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t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pat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ujuzi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aarif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balimbal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ambay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yanawawezesh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kabilia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changamot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z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aish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Bil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el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taif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haliwez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pig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hatu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bel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iuchum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ijami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u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iteknoloji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tot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napas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pe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furs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sa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z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pat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el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ora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bil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jal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hal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za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z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ifamili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u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ijami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:rsidR="005C172B" w:rsidRPr="005C172B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Hat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hivy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bad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vikwaz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ving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vinavyoathir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upatikanaj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el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has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aene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vijijin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Baadh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vikwaz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hiv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pamoj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uhab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l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eny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sif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iundombin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ibov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shul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ukosef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vifa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vy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jifunzi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Famili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ying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pi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zinakabili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umaskin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jamb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linalowafany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shindw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mud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gharam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z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el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hat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am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el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sing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bur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Ni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uhimu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serikal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ashirik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balimbali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shirikia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hakikish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il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tot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anapat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furs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som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kutimiz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ndot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zak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ne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k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wenyew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fupi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fung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hich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y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oj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isiyozid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aneno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60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5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.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C93B85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Taj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vikwazo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vitat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vinavyoathir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patikanaj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elim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ilivyotaj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fung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3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c) Ni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an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napas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shirikian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ili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hakiki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l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tot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napat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elim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? (1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.………………………………………………….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nd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e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leny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an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sa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guz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lilivyotum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fung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1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..……………………………………….</w:t>
      </w:r>
    </w:p>
    <w:p w:rsidR="00C93B85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5C172B" w:rsidRPr="005C172B" w:rsidRDefault="005C172B" w:rsidP="00C93B8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172B" w:rsidRPr="005C172B" w:rsidRDefault="005C172B" w:rsidP="00C93B85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C172B">
        <w:rPr>
          <w:rFonts w:ascii="Times New Roman" w:eastAsia="Times New Roman" w:hAnsi="Times New Roman" w:cs="Times New Roman"/>
          <w:b/>
          <w:bCs/>
          <w:sz w:val="36"/>
          <w:szCs w:val="36"/>
        </w:rPr>
        <w:t>SEHEMU B (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36"/>
          <w:szCs w:val="36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36"/>
          <w:szCs w:val="36"/>
        </w:rPr>
        <w:t>: 25)</w:t>
      </w:r>
    </w:p>
    <w:p w:rsidR="005C172B" w:rsidRPr="005C172B" w:rsidRDefault="005C172B" w:rsidP="00C93B85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ZOEZI III: SARUFI NA MATUMIZI YA LUGHA (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: 15)</w:t>
      </w:r>
    </w:p>
    <w:p w:rsidR="005C172B" w:rsidRPr="005C172B" w:rsidRDefault="005C172B" w:rsidP="00C93B85">
      <w:pPr>
        <w:numPr>
          <w:ilvl w:val="0"/>
          <w:numId w:val="7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Jib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swa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fuatay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hus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Saruf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tumiz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Lug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Tung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sentens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b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onye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tumiz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w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tofaut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e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'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ji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'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2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(i) </w:t>
      </w:r>
      <w:r w:rsidR="00C93B85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5C172B" w:rsidRPr="005C172B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(ii) </w:t>
      </w:r>
      <w:r w:rsidR="00C93B85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ini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ne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liyopigi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star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sentens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ifuatay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toto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ote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likimbi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harak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walipoon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nyok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mkubwa</w:t>
      </w:r>
      <w:proofErr w:type="spellEnd"/>
      <w:r w:rsidRPr="005C172B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(3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.……………………………………………..</w:t>
      </w:r>
    </w:p>
    <w:p w:rsidR="00C93B85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c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Tofauti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etha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isem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tumi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ifa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iw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l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s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4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..………………………………………………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C93B85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Elez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tumiz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w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kom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,)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sentens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2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e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nd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sentens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zifuataz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wakat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uliopit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hal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kuendele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Past Continuous Tense)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2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(i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walim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naand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baon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(ii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Wanafunz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wanachez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pir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5C172B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f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mili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aha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ifuatay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ko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3B85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.. .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(1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g) Toa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an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aha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liyokamilis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hap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ju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1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:rsidR="005C172B" w:rsidRPr="005C172B" w:rsidRDefault="005C172B" w:rsidP="00C93B85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ZOEZI IV: FASIHISIMULIZI NA UTENDAJI (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7"/>
          <w:szCs w:val="27"/>
        </w:rPr>
        <w:t>: 10)</w:t>
      </w:r>
    </w:p>
    <w:p w:rsidR="005C172B" w:rsidRPr="005C172B" w:rsidRDefault="005C172B" w:rsidP="00C93B85">
      <w:pPr>
        <w:numPr>
          <w:ilvl w:val="0"/>
          <w:numId w:val="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Jib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swa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fuatay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uhus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Fasih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Simuliz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tendaj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Elez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aan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ga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taj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sif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b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z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ga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3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5C172B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Taj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elez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fup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ain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bil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z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vitendaw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2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C93B85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) Ni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in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muhim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ngo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jami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z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iafr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Taj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umuhimu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wowote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iw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2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.…………………………………………………..</w:t>
      </w:r>
    </w:p>
    <w:p w:rsidR="00C93B85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d)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Elez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aana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mbi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tofaut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z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neno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'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tini</w:t>
      </w:r>
      <w:proofErr w:type="spellEnd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'</w:t>
      </w: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muktad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lugh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. (2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..…………………………………………………………………</w:t>
      </w:r>
    </w:p>
    <w:p w:rsidR="00C93B85" w:rsidRP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..</w:t>
      </w:r>
    </w:p>
    <w:p w:rsidR="00C93B85" w:rsidRDefault="005C172B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e) Ni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tofaut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gan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kat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utan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172B"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C172B">
        <w:rPr>
          <w:rFonts w:ascii="Times New Roman" w:eastAsia="Times New Roman" w:hAnsi="Times New Roman" w:cs="Times New Roman"/>
          <w:b/>
          <w:bCs/>
          <w:sz w:val="24"/>
          <w:szCs w:val="24"/>
        </w:rPr>
        <w:t>kejeli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? (1 </w:t>
      </w:r>
      <w:proofErr w:type="spellStart"/>
      <w:r w:rsidRPr="005C172B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5C172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:rsidR="005C172B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..…………………………………………………………………………………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E172D" w:rsidRDefault="000E172D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E172D" w:rsidRDefault="000E172D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E172D" w:rsidRDefault="000E172D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E172D" w:rsidRDefault="000E172D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E172D" w:rsidRDefault="000E172D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E172D" w:rsidRDefault="000E172D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E172D" w:rsidRDefault="000E172D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973FE" w:rsidRDefault="006973FE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93B85" w:rsidRDefault="00C93B85" w:rsidP="00C93B85">
      <w:pPr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93B85" w:rsidRPr="00C93B85" w:rsidRDefault="00C93B85" w:rsidP="00C93B85">
      <w:pPr>
        <w:spacing w:before="100" w:beforeAutospacing="1" w:after="100" w:afterAutospacing="1" w:line="36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93B85">
        <w:rPr>
          <w:rFonts w:ascii="Times New Roman" w:eastAsia="Times New Roman" w:hAnsi="Times New Roman" w:cs="Times New Roman"/>
          <w:b/>
          <w:sz w:val="24"/>
          <w:szCs w:val="24"/>
        </w:rPr>
        <w:t>HUU NDIO UKURASA WA MWISHO ULIOPIGWA CHAPA.</w:t>
      </w:r>
    </w:p>
    <w:sectPr w:rsidR="00C93B85" w:rsidRPr="00C93B85" w:rsidSect="006973FE">
      <w:footerReference w:type="default" r:id="rId9"/>
      <w:pgSz w:w="12240" w:h="15840"/>
      <w:pgMar w:top="426" w:right="474" w:bottom="851" w:left="426" w:header="720" w:footer="720" w:gutter="0"/>
      <w:pgBorders w:offsetFrom="page">
        <w:top w:val="single" w:sz="4" w:space="13" w:color="auto"/>
        <w:left w:val="single" w:sz="4" w:space="13" w:color="auto"/>
        <w:bottom w:val="single" w:sz="4" w:space="13" w:color="auto"/>
        <w:right w:val="single" w:sz="4" w:space="1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10DD" w:rsidRDefault="006410DD" w:rsidP="00FD0A0D">
      <w:pPr>
        <w:spacing w:after="0" w:line="240" w:lineRule="auto"/>
      </w:pPr>
      <w:r>
        <w:separator/>
      </w:r>
    </w:p>
  </w:endnote>
  <w:endnote w:type="continuationSeparator" w:id="0">
    <w:p w:rsidR="006410DD" w:rsidRDefault="006410DD" w:rsidP="00FD0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0A0D" w:rsidRDefault="00FD0A0D" w:rsidP="00FD0A0D">
    <w:pPr>
      <w:pStyle w:val="Footer"/>
      <w:rPr>
        <w:rFonts w:ascii="Bradley Hand ITC" w:hAnsi="Bradley Hand ITC"/>
        <w:b/>
      </w:rPr>
    </w:pPr>
    <w:r>
      <w:rPr>
        <w:rFonts w:ascii="Bradley Hand ITC" w:hAnsi="Bradley Hand ITC"/>
        <w:b/>
      </w:rPr>
      <w:t xml:space="preserve">GREDI LA 7 KISWAHILI KARATASI 2                 </w:t>
    </w:r>
    <w:r w:rsidR="000B2D34">
      <w:rPr>
        <w:rFonts w:ascii="Bradley Hand ITC" w:hAnsi="Bradley Hand ITC"/>
        <w:b/>
      </w:rPr>
      <w:t>702/2</w:t>
    </w:r>
    <w:r>
      <w:rPr>
        <w:rFonts w:ascii="Bradley Hand ITC" w:hAnsi="Bradley Hand ITC"/>
        <w:b/>
      </w:rPr>
      <w:t xml:space="preserve">                …</w:t>
    </w:r>
    <w:r w:rsidRPr="00AC07FB">
      <w:rPr>
        <w:rFonts w:ascii="Bradley Hand ITC" w:hAnsi="Bradley Hand ITC"/>
      </w:rPr>
      <w:t>KILA MWANAFUNZI NI WA THAMANI</w:t>
    </w:r>
    <w:r>
      <w:rPr>
        <w:rFonts w:ascii="Bradley Hand ITC" w:hAnsi="Bradley Hand ITC"/>
        <w:b/>
      </w:rPr>
      <w:t>…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10DD" w:rsidRDefault="006410DD" w:rsidP="00FD0A0D">
      <w:pPr>
        <w:spacing w:after="0" w:line="240" w:lineRule="auto"/>
      </w:pPr>
      <w:r>
        <w:separator/>
      </w:r>
    </w:p>
  </w:footnote>
  <w:footnote w:type="continuationSeparator" w:id="0">
    <w:p w:rsidR="006410DD" w:rsidRDefault="006410DD" w:rsidP="00FD0A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D260F"/>
    <w:multiLevelType w:val="multilevel"/>
    <w:tmpl w:val="961AD56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7B452F"/>
    <w:multiLevelType w:val="multilevel"/>
    <w:tmpl w:val="BF1AF4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9B2D80"/>
    <w:multiLevelType w:val="multilevel"/>
    <w:tmpl w:val="A4D4C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BA222F"/>
    <w:multiLevelType w:val="multilevel"/>
    <w:tmpl w:val="27A690B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98622A"/>
    <w:multiLevelType w:val="multilevel"/>
    <w:tmpl w:val="651C4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36709A3"/>
    <w:multiLevelType w:val="multilevel"/>
    <w:tmpl w:val="C9B6D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FF163C"/>
    <w:multiLevelType w:val="multilevel"/>
    <w:tmpl w:val="6D283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1E272F2"/>
    <w:multiLevelType w:val="multilevel"/>
    <w:tmpl w:val="22F0D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8E579A7"/>
    <w:multiLevelType w:val="multilevel"/>
    <w:tmpl w:val="A64C2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AFC26FF"/>
    <w:multiLevelType w:val="multilevel"/>
    <w:tmpl w:val="9528B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ECD7DD6"/>
    <w:multiLevelType w:val="multilevel"/>
    <w:tmpl w:val="9F2E49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3645BA"/>
    <w:multiLevelType w:val="multilevel"/>
    <w:tmpl w:val="4E163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348681A"/>
    <w:multiLevelType w:val="multilevel"/>
    <w:tmpl w:val="02FE29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76E10CD"/>
    <w:multiLevelType w:val="multilevel"/>
    <w:tmpl w:val="5ACCAF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80F2C42"/>
    <w:multiLevelType w:val="multilevel"/>
    <w:tmpl w:val="4558ABF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AAE355D"/>
    <w:multiLevelType w:val="multilevel"/>
    <w:tmpl w:val="DC2CF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5764669"/>
    <w:multiLevelType w:val="multilevel"/>
    <w:tmpl w:val="ED2E8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60846BC"/>
    <w:multiLevelType w:val="multilevel"/>
    <w:tmpl w:val="9A7CEC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91A1149"/>
    <w:multiLevelType w:val="multilevel"/>
    <w:tmpl w:val="AE1E56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B2E4912"/>
    <w:multiLevelType w:val="multilevel"/>
    <w:tmpl w:val="E624AD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AB121F4"/>
    <w:multiLevelType w:val="multilevel"/>
    <w:tmpl w:val="82EE4A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6"/>
  </w:num>
  <w:num w:numId="3">
    <w:abstractNumId w:val="17"/>
  </w:num>
  <w:num w:numId="4">
    <w:abstractNumId w:val="19"/>
  </w:num>
  <w:num w:numId="5">
    <w:abstractNumId w:val="7"/>
  </w:num>
  <w:num w:numId="6">
    <w:abstractNumId w:val="9"/>
  </w:num>
  <w:num w:numId="7">
    <w:abstractNumId w:val="20"/>
  </w:num>
  <w:num w:numId="8">
    <w:abstractNumId w:val="3"/>
  </w:num>
  <w:num w:numId="9">
    <w:abstractNumId w:val="15"/>
  </w:num>
  <w:num w:numId="10">
    <w:abstractNumId w:val="2"/>
  </w:num>
  <w:num w:numId="11">
    <w:abstractNumId w:val="10"/>
  </w:num>
  <w:num w:numId="12">
    <w:abstractNumId w:val="14"/>
  </w:num>
  <w:num w:numId="13">
    <w:abstractNumId w:val="12"/>
  </w:num>
  <w:num w:numId="14">
    <w:abstractNumId w:val="6"/>
  </w:num>
  <w:num w:numId="15">
    <w:abstractNumId w:val="13"/>
  </w:num>
  <w:num w:numId="16">
    <w:abstractNumId w:val="1"/>
  </w:num>
  <w:num w:numId="17">
    <w:abstractNumId w:val="5"/>
  </w:num>
  <w:num w:numId="18">
    <w:abstractNumId w:val="11"/>
  </w:num>
  <w:num w:numId="19">
    <w:abstractNumId w:val="18"/>
  </w:num>
  <w:num w:numId="20">
    <w:abstractNumId w:val="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C172B"/>
    <w:rsid w:val="000B2D34"/>
    <w:rsid w:val="000E172D"/>
    <w:rsid w:val="002B1233"/>
    <w:rsid w:val="003075A1"/>
    <w:rsid w:val="003139F0"/>
    <w:rsid w:val="00575498"/>
    <w:rsid w:val="005C172B"/>
    <w:rsid w:val="006410DD"/>
    <w:rsid w:val="00651BB0"/>
    <w:rsid w:val="006973FE"/>
    <w:rsid w:val="006E290E"/>
    <w:rsid w:val="007324B9"/>
    <w:rsid w:val="008C4282"/>
    <w:rsid w:val="00C3656B"/>
    <w:rsid w:val="00C65EA6"/>
    <w:rsid w:val="00C93B85"/>
    <w:rsid w:val="00E214A4"/>
    <w:rsid w:val="00FC64D9"/>
    <w:rsid w:val="00FD0A0D"/>
    <w:rsid w:val="00FF0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17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C17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C172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72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C172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C172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5C1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C172B"/>
    <w:rPr>
      <w:b/>
      <w:bCs/>
    </w:rPr>
  </w:style>
  <w:style w:type="character" w:customStyle="1" w:styleId="export-sheets-button">
    <w:name w:val="export-sheets-button"/>
    <w:basedOn w:val="DefaultParagraphFont"/>
    <w:rsid w:val="005C172B"/>
  </w:style>
  <w:style w:type="character" w:styleId="Emphasis">
    <w:name w:val="Emphasis"/>
    <w:basedOn w:val="DefaultParagraphFont"/>
    <w:uiPriority w:val="20"/>
    <w:qFormat/>
    <w:rsid w:val="005C172B"/>
    <w:rPr>
      <w:i/>
      <w:iCs/>
    </w:rPr>
  </w:style>
  <w:style w:type="paragraph" w:customStyle="1" w:styleId="query-text-line">
    <w:name w:val="query-text-line"/>
    <w:basedOn w:val="Normal"/>
    <w:rsid w:val="005C1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FD0A0D"/>
    <w:pPr>
      <w:ind w:left="720"/>
      <w:contextualSpacing/>
    </w:pPr>
  </w:style>
  <w:style w:type="table" w:styleId="TableGrid">
    <w:name w:val="Table Grid"/>
    <w:basedOn w:val="TableNormal"/>
    <w:uiPriority w:val="59"/>
    <w:rsid w:val="00FD0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FD0A0D"/>
  </w:style>
  <w:style w:type="character" w:styleId="IntenseReference">
    <w:name w:val="Intense Reference"/>
    <w:basedOn w:val="DefaultParagraphFont"/>
    <w:uiPriority w:val="32"/>
    <w:qFormat/>
    <w:rsid w:val="00FD0A0D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FD0A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0A0D"/>
  </w:style>
  <w:style w:type="paragraph" w:styleId="BalloonText">
    <w:name w:val="Balloon Text"/>
    <w:basedOn w:val="Normal"/>
    <w:link w:val="BalloonTextChar"/>
    <w:uiPriority w:val="99"/>
    <w:semiHidden/>
    <w:unhideWhenUsed/>
    <w:rsid w:val="00FD0A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A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0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A0D"/>
  </w:style>
  <w:style w:type="paragraph" w:styleId="Footer">
    <w:name w:val="footer"/>
    <w:basedOn w:val="Normal"/>
    <w:link w:val="FooterChar"/>
    <w:uiPriority w:val="99"/>
    <w:unhideWhenUsed/>
    <w:rsid w:val="00FD0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A0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17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C17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C172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72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C172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C172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5C1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C172B"/>
    <w:rPr>
      <w:b/>
      <w:bCs/>
    </w:rPr>
  </w:style>
  <w:style w:type="character" w:customStyle="1" w:styleId="export-sheets-button">
    <w:name w:val="export-sheets-button"/>
    <w:basedOn w:val="DefaultParagraphFont"/>
    <w:rsid w:val="005C172B"/>
  </w:style>
  <w:style w:type="character" w:styleId="Emphasis">
    <w:name w:val="Emphasis"/>
    <w:basedOn w:val="DefaultParagraphFont"/>
    <w:uiPriority w:val="20"/>
    <w:qFormat/>
    <w:rsid w:val="005C172B"/>
    <w:rPr>
      <w:i/>
      <w:iCs/>
    </w:rPr>
  </w:style>
  <w:style w:type="paragraph" w:customStyle="1" w:styleId="query-text-line">
    <w:name w:val="query-text-line"/>
    <w:basedOn w:val="Normal"/>
    <w:rsid w:val="005C1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FD0A0D"/>
    <w:pPr>
      <w:ind w:left="720"/>
      <w:contextualSpacing/>
    </w:pPr>
  </w:style>
  <w:style w:type="table" w:styleId="TableGrid">
    <w:name w:val="Table Grid"/>
    <w:basedOn w:val="TableNormal"/>
    <w:uiPriority w:val="59"/>
    <w:rsid w:val="00FD0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FD0A0D"/>
  </w:style>
  <w:style w:type="character" w:styleId="IntenseReference">
    <w:name w:val="Intense Reference"/>
    <w:basedOn w:val="DefaultParagraphFont"/>
    <w:uiPriority w:val="32"/>
    <w:qFormat/>
    <w:rsid w:val="00FD0A0D"/>
    <w:rPr>
      <w:b/>
      <w:bCs/>
      <w:smallCaps/>
      <w:color w:val="C0504D" w:themeColor="accent2"/>
      <w:spacing w:val="5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FD0A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0A0D"/>
  </w:style>
  <w:style w:type="paragraph" w:styleId="BalloonText">
    <w:name w:val="Balloon Text"/>
    <w:basedOn w:val="Normal"/>
    <w:link w:val="BalloonTextChar"/>
    <w:uiPriority w:val="99"/>
    <w:semiHidden/>
    <w:unhideWhenUsed/>
    <w:rsid w:val="00FD0A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A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0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A0D"/>
  </w:style>
  <w:style w:type="paragraph" w:styleId="Footer">
    <w:name w:val="footer"/>
    <w:basedOn w:val="Normal"/>
    <w:link w:val="FooterChar"/>
    <w:uiPriority w:val="99"/>
    <w:unhideWhenUsed/>
    <w:rsid w:val="00FD0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A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5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73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6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336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934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5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396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263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9918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681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0994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4366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9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7859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586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5201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443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2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7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24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7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799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942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225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41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635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2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21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5467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3008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90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538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5652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8115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49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6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66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9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77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6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09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485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929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9030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0495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858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7309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0126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5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9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96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74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1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104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582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610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17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410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933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8506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6629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49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34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2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02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2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36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47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415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23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6319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198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6244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955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8998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360</Words>
  <Characters>775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9</cp:revision>
  <cp:lastPrinted>2025-08-10T12:52:00Z</cp:lastPrinted>
  <dcterms:created xsi:type="dcterms:W3CDTF">2025-07-04T12:20:00Z</dcterms:created>
  <dcterms:modified xsi:type="dcterms:W3CDTF">2025-08-10T13:54:00Z</dcterms:modified>
</cp:coreProperties>
</file>